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1CDDB" w14:textId="77777777" w:rsidR="001338B1" w:rsidRDefault="001338B1"/>
    <w:tbl>
      <w:tblPr>
        <w:tblW w:w="10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85"/>
        <w:gridCol w:w="5560"/>
      </w:tblGrid>
      <w:tr w:rsidR="001F2D7A" w:rsidRPr="00FF3A93" w14:paraId="12FDA80D" w14:textId="77777777" w:rsidTr="001F1239">
        <w:tc>
          <w:tcPr>
            <w:tcW w:w="10345" w:type="dxa"/>
            <w:gridSpan w:val="2"/>
            <w:shd w:val="clear" w:color="auto" w:fill="DBE5F1" w:themeFill="accent1" w:themeFillTint="33"/>
          </w:tcPr>
          <w:p w14:paraId="594CDF01" w14:textId="77777777" w:rsidR="001338B1" w:rsidRDefault="001338B1" w:rsidP="006D425F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</w:p>
          <w:p w14:paraId="39230D7E" w14:textId="0ED3400D" w:rsidR="001338B1" w:rsidRDefault="001338B1" w:rsidP="006D425F">
            <w:pPr>
              <w:spacing w:before="120" w:after="120"/>
              <w:jc w:val="center"/>
              <w:rPr>
                <w:rFonts w:ascii="Leelawadee" w:hAnsi="Leelawadee" w:cs="Leelawadee"/>
                <w:sz w:val="22"/>
                <w:szCs w:val="20"/>
                <w:lang w:val="en"/>
              </w:rPr>
            </w:pPr>
            <w:r w:rsidRPr="001D1D35"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</w:t>
            </w:r>
            <w:r>
              <w:rPr>
                <w:rFonts w:ascii="Leelawadee" w:hAnsi="Leelawadee" w:cs="Leelawadee"/>
                <w:sz w:val="22"/>
                <w:szCs w:val="20"/>
                <w:lang w:val="en"/>
              </w:rPr>
              <w:t>________________________________________</w:t>
            </w:r>
          </w:p>
          <w:p w14:paraId="5BA98FC7" w14:textId="50FA9B42" w:rsidR="001F2D7A" w:rsidRPr="00FF3A93" w:rsidRDefault="006D425F" w:rsidP="006D425F">
            <w:pPr>
              <w:spacing w:before="120" w:after="120"/>
              <w:jc w:val="center"/>
              <w:rPr>
                <w:rFonts w:ascii="Leelawadee" w:hAnsi="Leelawadee" w:cs="Leelawadee"/>
              </w:rPr>
            </w:pPr>
            <w:r w:rsidRPr="00FF3A93">
              <w:rPr>
                <w:rFonts w:ascii="Leelawadee" w:hAnsi="Leelawadee" w:cs="Leelawadee"/>
                <w:sz w:val="22"/>
                <w:szCs w:val="20"/>
                <w:lang w:val="en"/>
              </w:rPr>
              <w:t xml:space="preserve">Seventh-day Adventist Church  </w:t>
            </w:r>
          </w:p>
        </w:tc>
      </w:tr>
      <w:tr w:rsidR="00EA467C" w:rsidRPr="00FF3A93" w14:paraId="248BD18F" w14:textId="77777777" w:rsidTr="001F1239">
        <w:tc>
          <w:tcPr>
            <w:tcW w:w="10345" w:type="dxa"/>
            <w:gridSpan w:val="2"/>
          </w:tcPr>
          <w:p w14:paraId="2824BDA3" w14:textId="77777777" w:rsidR="00EA467C" w:rsidRPr="00FF3A93" w:rsidRDefault="00EA467C" w:rsidP="001F2D7A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JOB GUIDELINES FOR: </w:t>
            </w:r>
            <w:r w:rsidR="007C71DC" w:rsidRPr="00FF3A93">
              <w:rPr>
                <w:rFonts w:ascii="Leelawadee" w:hAnsi="Leelawadee" w:cs="Leelawadee"/>
                <w:b/>
                <w:sz w:val="20"/>
                <w:szCs w:val="20"/>
              </w:rPr>
              <w:t>Pathfinder and Adventurer</w:t>
            </w:r>
            <w:r w:rsidR="00F938E8"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 Leader </w:t>
            </w:r>
          </w:p>
        </w:tc>
      </w:tr>
      <w:tr w:rsidR="00EA467C" w:rsidRPr="00FF3A93" w14:paraId="666E045D" w14:textId="77777777" w:rsidTr="001F1239">
        <w:tc>
          <w:tcPr>
            <w:tcW w:w="10345" w:type="dxa"/>
            <w:gridSpan w:val="2"/>
          </w:tcPr>
          <w:p w14:paraId="22F32F65" w14:textId="77777777" w:rsidR="00EA467C" w:rsidRPr="00FF3A93" w:rsidRDefault="00EA467C" w:rsidP="004D32B1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>Name of Volunteer:</w:t>
            </w:r>
          </w:p>
        </w:tc>
      </w:tr>
      <w:tr w:rsidR="00EA467C" w:rsidRPr="00FF3A93" w14:paraId="14231B0C" w14:textId="77777777" w:rsidTr="001F1239">
        <w:tc>
          <w:tcPr>
            <w:tcW w:w="4785" w:type="dxa"/>
          </w:tcPr>
          <w:p w14:paraId="25AA5959" w14:textId="77777777" w:rsidR="00EA467C" w:rsidRPr="00FF3A93" w:rsidRDefault="00EA467C" w:rsidP="007C71DC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Name of Group: </w:t>
            </w:r>
            <w:r w:rsidR="007C71DC" w:rsidRPr="00FF3A93">
              <w:rPr>
                <w:rFonts w:ascii="Leelawadee" w:hAnsi="Leelawadee" w:cs="Leelawadee"/>
                <w:b/>
                <w:sz w:val="20"/>
                <w:szCs w:val="20"/>
              </w:rPr>
              <w:t>Pathfinders and Adventurers</w:t>
            </w:r>
          </w:p>
        </w:tc>
        <w:tc>
          <w:tcPr>
            <w:tcW w:w="5560" w:type="dxa"/>
          </w:tcPr>
          <w:p w14:paraId="133284F3" w14:textId="0E7125FB" w:rsidR="00EA467C" w:rsidRPr="00FF3A93" w:rsidRDefault="004D32B1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Age range: 0 to </w:t>
            </w:r>
            <w:r w:rsidR="00FF3A93" w:rsidRPr="00FF3A93">
              <w:rPr>
                <w:rFonts w:ascii="Leelawadee" w:hAnsi="Leelawadee" w:cs="Leelawadee"/>
                <w:sz w:val="20"/>
                <w:szCs w:val="20"/>
              </w:rPr>
              <w:t>18 and Adults at Risk</w:t>
            </w:r>
          </w:p>
        </w:tc>
      </w:tr>
      <w:tr w:rsidR="00EA467C" w:rsidRPr="00FF3A93" w14:paraId="779344D9" w14:textId="77777777" w:rsidTr="001F1239">
        <w:tc>
          <w:tcPr>
            <w:tcW w:w="10345" w:type="dxa"/>
            <w:gridSpan w:val="2"/>
          </w:tcPr>
          <w:p w14:paraId="21D15AC0" w14:textId="77777777" w:rsidR="00EA467C" w:rsidRPr="00FF3A93" w:rsidRDefault="00EA467C" w:rsidP="009C1B28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Person to whom responsible: </w:t>
            </w:r>
            <w:r w:rsidR="009C1B28" w:rsidRPr="00FF3A93">
              <w:rPr>
                <w:rFonts w:ascii="Leelawadee" w:hAnsi="Leelawadee" w:cs="Leelawadee"/>
                <w:b/>
                <w:sz w:val="20"/>
                <w:szCs w:val="20"/>
              </w:rPr>
              <w:t>Designated</w:t>
            </w:r>
            <w:r w:rsidR="001F2D7A"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 Elder</w:t>
            </w:r>
          </w:p>
        </w:tc>
      </w:tr>
      <w:tr w:rsidR="00EA467C" w:rsidRPr="00FF3A93" w14:paraId="1A7D6172" w14:textId="77777777" w:rsidTr="001F1239">
        <w:tc>
          <w:tcPr>
            <w:tcW w:w="10345" w:type="dxa"/>
            <w:gridSpan w:val="2"/>
          </w:tcPr>
          <w:p w14:paraId="67C53583" w14:textId="77777777" w:rsidR="00B1521D" w:rsidRPr="00FF3A93" w:rsidRDefault="007C71DC" w:rsidP="00B1521D">
            <w:pPr>
              <w:spacing w:before="120" w:after="120"/>
              <w:rPr>
                <w:rFonts w:ascii="Leelawadee" w:hAnsi="Leelawadee" w:cs="Leelawadee"/>
                <w:b/>
                <w:bCs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b/>
                <w:bCs/>
                <w:sz w:val="20"/>
                <w:szCs w:val="20"/>
              </w:rPr>
              <w:t>Pathfinder and Adventurer</w:t>
            </w:r>
            <w:r w:rsidR="00F938E8" w:rsidRPr="00FF3A93">
              <w:rPr>
                <w:rFonts w:ascii="Leelawadee" w:hAnsi="Leelawadee" w:cs="Leelawadee"/>
                <w:b/>
                <w:bCs/>
                <w:sz w:val="20"/>
                <w:szCs w:val="20"/>
              </w:rPr>
              <w:t xml:space="preserve"> Department</w:t>
            </w:r>
          </w:p>
          <w:p w14:paraId="13A2C606" w14:textId="0ED57E50" w:rsidR="00B1521D" w:rsidRPr="00FF3A93" w:rsidRDefault="00B1521D" w:rsidP="00B1521D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="007C71DC" w:rsidRPr="00FF3A93">
              <w:rPr>
                <w:rFonts w:ascii="Leelawadee" w:hAnsi="Leelawadee" w:cs="Leelawadee"/>
                <w:sz w:val="20"/>
                <w:szCs w:val="20"/>
              </w:rPr>
              <w:t xml:space="preserve">Pathfinder and Adventurer </w:t>
            </w:r>
            <w:r w:rsidR="00A739EE" w:rsidRPr="00FF3A93">
              <w:rPr>
                <w:rFonts w:ascii="Leelawadee" w:hAnsi="Leelawadee" w:cs="Leelawadee"/>
                <w:sz w:val="20"/>
                <w:szCs w:val="20"/>
              </w:rPr>
              <w:t>leader</w:t>
            </w:r>
            <w:r w:rsidR="00A855AB" w:rsidRPr="00FF3A9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>play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>s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 a key role in </w:t>
            </w:r>
            <w:r w:rsidR="005B254C" w:rsidRPr="00FF3A93">
              <w:rPr>
                <w:rFonts w:ascii="Leelawadee" w:hAnsi="Leelawadee" w:cs="Leelawadee"/>
                <w:sz w:val="20"/>
                <w:szCs w:val="20"/>
              </w:rPr>
              <w:t>providing</w:t>
            </w:r>
            <w:r w:rsidR="00F3503B" w:rsidRPr="00FF3A93">
              <w:rPr>
                <w:rFonts w:ascii="Leelawadee" w:hAnsi="Leelawadee" w:cs="Leelawadee"/>
                <w:sz w:val="20"/>
                <w:szCs w:val="20"/>
              </w:rPr>
              <w:t xml:space="preserve"> social</w:t>
            </w:r>
            <w:r w:rsidR="005B254C" w:rsidRPr="00FF3A9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F3503B" w:rsidRPr="00FF3A93">
              <w:rPr>
                <w:rFonts w:ascii="Leelawadee" w:hAnsi="Leelawadee" w:cs="Leelawadee"/>
                <w:sz w:val="20"/>
                <w:szCs w:val="20"/>
              </w:rPr>
              <w:t>and spiritual</w:t>
            </w:r>
            <w:r w:rsidR="005B254C" w:rsidRPr="00FF3A93">
              <w:rPr>
                <w:rFonts w:ascii="Leelawadee" w:hAnsi="Leelawadee" w:cs="Leelawadee"/>
                <w:sz w:val="20"/>
                <w:szCs w:val="20"/>
              </w:rPr>
              <w:t xml:space="preserve"> centred adventure and exploration for young people to develop as well </w:t>
            </w:r>
            <w:r w:rsidR="00775A00" w:rsidRPr="00FF3A93">
              <w:rPr>
                <w:rFonts w:ascii="Leelawadee" w:hAnsi="Leelawadee" w:cs="Leelawadee"/>
                <w:sz w:val="20"/>
                <w:szCs w:val="20"/>
              </w:rPr>
              <w:t>rounded individuals</w:t>
            </w:r>
            <w:r w:rsidR="005B254C" w:rsidRPr="00FF3A93">
              <w:rPr>
                <w:rFonts w:ascii="Leelawadee" w:hAnsi="Leelawadee" w:cs="Leelawadee"/>
                <w:sz w:val="20"/>
                <w:szCs w:val="20"/>
              </w:rPr>
              <w:t>.</w:t>
            </w:r>
            <w:r w:rsidR="00A739EE" w:rsidRPr="00FF3A93">
              <w:rPr>
                <w:rFonts w:ascii="Leelawadee" w:hAnsi="Leelawadee" w:cs="Leelawadee"/>
                <w:sz w:val="20"/>
                <w:szCs w:val="20"/>
              </w:rPr>
              <w:t xml:space="preserve"> They should have a passion for the holistic growth of our young people.</w:t>
            </w:r>
          </w:p>
          <w:p w14:paraId="66938914" w14:textId="77777777" w:rsidR="00F938E8" w:rsidRPr="00FF3A93" w:rsidRDefault="00F938E8" w:rsidP="00B1521D">
            <w:pPr>
              <w:spacing w:before="120" w:after="120"/>
              <w:rPr>
                <w:rFonts w:ascii="Leelawadee" w:hAnsi="Leelawadee" w:cs="Leelawadee"/>
                <w:sz w:val="2"/>
                <w:szCs w:val="20"/>
              </w:rPr>
            </w:pPr>
          </w:p>
          <w:p w14:paraId="44FEA73F" w14:textId="1429C621" w:rsidR="009C1B28" w:rsidRPr="00FF3A93" w:rsidRDefault="00B1521D" w:rsidP="009C1B28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The responsibilities </w:t>
            </w:r>
            <w:r w:rsidR="00785895"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of </w:t>
            </w:r>
            <w:r w:rsidR="00F938E8"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the </w:t>
            </w:r>
            <w:r w:rsidR="007C71DC" w:rsidRPr="00FF3A93">
              <w:rPr>
                <w:rFonts w:ascii="Leelawadee" w:hAnsi="Leelawadee" w:cs="Leelawadee"/>
                <w:b/>
                <w:sz w:val="20"/>
                <w:szCs w:val="20"/>
              </w:rPr>
              <w:t>Pathfinder and Adventurer</w:t>
            </w:r>
            <w:r w:rsidR="00F938E8"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 leader</w:t>
            </w:r>
            <w:r w:rsidR="007C71DC" w:rsidRPr="00FF3A93">
              <w:rPr>
                <w:rFonts w:ascii="Leelawadee" w:hAnsi="Leelawadee" w:cs="Leelawadee"/>
                <w:b/>
                <w:sz w:val="20"/>
                <w:szCs w:val="20"/>
              </w:rPr>
              <w:t>s</w:t>
            </w:r>
            <w:r w:rsidR="00F938E8"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9C1B28" w:rsidRPr="00FF3A93">
              <w:rPr>
                <w:rFonts w:ascii="Leelawadee" w:hAnsi="Leelawadee" w:cs="Leelawadee"/>
                <w:b/>
                <w:sz w:val="20"/>
                <w:szCs w:val="20"/>
              </w:rPr>
              <w:t>are laid out in the Church Manual</w:t>
            </w:r>
            <w:r w:rsidR="002358A6">
              <w:rPr>
                <w:rFonts w:ascii="Leelawadee" w:hAnsi="Leelawadee" w:cs="Leelawadee"/>
                <w:b/>
                <w:sz w:val="20"/>
                <w:szCs w:val="20"/>
              </w:rPr>
              <w:t>.</w:t>
            </w:r>
            <w:r w:rsidR="009C1B28"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 </w:t>
            </w:r>
            <w:r w:rsidR="002358A6" w:rsidRPr="002358A6">
              <w:rPr>
                <w:rFonts w:ascii="Leelawadee" w:hAnsi="Leelawadee" w:cs="Leelawadee"/>
                <w:bCs/>
                <w:sz w:val="20"/>
                <w:szCs w:val="20"/>
              </w:rPr>
              <w:t>T</w:t>
            </w:r>
            <w:r w:rsidR="009C1B28" w:rsidRPr="00FF3A93">
              <w:rPr>
                <w:rFonts w:ascii="Leelawadee" w:hAnsi="Leelawadee" w:cs="Leelawadee"/>
                <w:sz w:val="20"/>
                <w:szCs w:val="20"/>
              </w:rPr>
              <w:t>hey include (but are not limited to):</w:t>
            </w:r>
          </w:p>
          <w:p w14:paraId="7862F3B3" w14:textId="537A8795" w:rsidR="007C71DC" w:rsidRPr="00FF3A93" w:rsidRDefault="007C71DC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Planning and organising all pathfinder activities as specified at local church level. </w:t>
            </w:r>
            <w:r w:rsidR="008C4B83" w:rsidRPr="00FF3A93">
              <w:rPr>
                <w:rFonts w:ascii="Leelawadee" w:hAnsi="Leelawadee" w:cs="Leelawadee"/>
                <w:sz w:val="20"/>
                <w:szCs w:val="20"/>
              </w:rPr>
              <w:t xml:space="preserve"> This will 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 xml:space="preserve">include 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>regular club meetings, outings, camps etc.</w:t>
            </w:r>
          </w:p>
          <w:p w14:paraId="072C15BD" w14:textId="4F36A9CD" w:rsidR="007C71DC" w:rsidRPr="00FF3A93" w:rsidRDefault="008C4B83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>Safe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 xml:space="preserve">guarding 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>a</w:t>
            </w:r>
            <w:r w:rsidR="007C71DC" w:rsidRPr="00FF3A93">
              <w:rPr>
                <w:rFonts w:ascii="Leelawadee" w:hAnsi="Leelawadee" w:cs="Leelawadee"/>
                <w:sz w:val="20"/>
                <w:szCs w:val="20"/>
              </w:rPr>
              <w:t>ll children/youth who attend - wherever the activity may take place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414AA2F1" w14:textId="15FE8D85" w:rsidR="007C71DC" w:rsidRPr="00FF3A93" w:rsidRDefault="007C71DC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>Arranging for adequate staff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 xml:space="preserve">, 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to cover all activities, and 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 xml:space="preserve">sufficient 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>materials to carry them out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6759C2A0" w14:textId="51993964" w:rsidR="007C71DC" w:rsidRPr="00FF3A93" w:rsidRDefault="007C71DC" w:rsidP="007C71DC">
            <w:pPr>
              <w:numPr>
                <w:ilvl w:val="0"/>
                <w:numId w:val="2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>Maintaining safety levels at all times</w:t>
            </w:r>
            <w:r w:rsidR="001F1239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798C7479" w14:textId="77777777" w:rsidR="00B1521D" w:rsidRPr="00FF3A93" w:rsidRDefault="00B1521D" w:rsidP="00B1521D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b/>
                <w:sz w:val="20"/>
                <w:szCs w:val="20"/>
              </w:rPr>
              <w:t>Duties to be undertaken:</w:t>
            </w:r>
          </w:p>
          <w:p w14:paraId="1C5D4BEE" w14:textId="3B58B416" w:rsidR="007C71DC" w:rsidRPr="00FF3A93" w:rsidRDefault="007C71DC" w:rsidP="007C71DC">
            <w:pPr>
              <w:numPr>
                <w:ilvl w:val="0"/>
                <w:numId w:val="7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>Being alert to the spiritual and welfare needs of young people and plan</w:t>
            </w:r>
            <w:r w:rsidR="000E1663">
              <w:rPr>
                <w:rFonts w:ascii="Leelawadee" w:hAnsi="Leelawadee" w:cs="Leelawadee"/>
                <w:sz w:val="20"/>
                <w:szCs w:val="20"/>
              </w:rPr>
              <w:t>ning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 programmes that properly support young people’s </w:t>
            </w:r>
            <w:r w:rsidR="000E1663">
              <w:rPr>
                <w:rFonts w:ascii="Leelawadee" w:hAnsi="Leelawadee" w:cs="Leelawadee"/>
                <w:sz w:val="20"/>
                <w:szCs w:val="20"/>
              </w:rPr>
              <w:t>development in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 and management of these</w:t>
            </w:r>
            <w:r w:rsidR="000E166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4236BA9C" w14:textId="55018F9A" w:rsidR="007C71DC" w:rsidRPr="00FF3A93" w:rsidRDefault="007C71DC" w:rsidP="007C71DC">
            <w:pPr>
              <w:numPr>
                <w:ilvl w:val="0"/>
                <w:numId w:val="7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Ensuring that all activities organised by the </w:t>
            </w:r>
            <w:r w:rsidR="008C4B83" w:rsidRPr="00FF3A93">
              <w:rPr>
                <w:rFonts w:ascii="Leelawadee" w:hAnsi="Leelawadee" w:cs="Leelawadee"/>
                <w:sz w:val="20"/>
                <w:szCs w:val="20"/>
              </w:rPr>
              <w:t xml:space="preserve">club are risk assessed and 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8C4B83" w:rsidRPr="00FF3A93">
              <w:rPr>
                <w:rFonts w:ascii="Leelawadee" w:hAnsi="Leelawadee" w:cs="Leelawadee"/>
                <w:sz w:val="20"/>
                <w:szCs w:val="20"/>
              </w:rPr>
              <w:t>safely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  <w:r w:rsidR="008C4B83" w:rsidRPr="00FF3A93">
              <w:rPr>
                <w:rFonts w:ascii="Leelawadee" w:hAnsi="Leelawadee" w:cs="Leelawadee"/>
                <w:sz w:val="20"/>
                <w:szCs w:val="20"/>
              </w:rPr>
              <w:t>delivered</w:t>
            </w:r>
            <w:r w:rsidR="000E1663">
              <w:rPr>
                <w:rFonts w:ascii="Leelawadee" w:hAnsi="Leelawadee" w:cs="Leelawadee"/>
                <w:sz w:val="20"/>
                <w:szCs w:val="20"/>
              </w:rPr>
              <w:t>.</w:t>
            </w:r>
          </w:p>
          <w:p w14:paraId="48A1C1A5" w14:textId="74DD8F74" w:rsidR="007C71DC" w:rsidRPr="00FF3A93" w:rsidRDefault="007C71DC" w:rsidP="007C71DC">
            <w:pPr>
              <w:numPr>
                <w:ilvl w:val="0"/>
                <w:numId w:val="7"/>
              </w:numPr>
              <w:rPr>
                <w:rFonts w:ascii="Leelawadee" w:hAnsi="Leelawadee" w:cs="Leelawadee"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Be responsible for the safety of all of the youth/children who attend any function organised by </w:t>
            </w:r>
            <w:r w:rsidR="000E1663">
              <w:rPr>
                <w:rFonts w:ascii="Leelawadee" w:hAnsi="Leelawadee" w:cs="Leelawadee"/>
                <w:sz w:val="20"/>
                <w:szCs w:val="20"/>
              </w:rPr>
              <w:t xml:space="preserve">the 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 xml:space="preserve">Pathfinder and Adventurer </w:t>
            </w:r>
            <w:r w:rsidR="002358A6">
              <w:rPr>
                <w:rFonts w:ascii="Leelawadee" w:hAnsi="Leelawadee" w:cs="Leelawadee"/>
                <w:sz w:val="20"/>
                <w:szCs w:val="20"/>
              </w:rPr>
              <w:t>D</w:t>
            </w:r>
            <w:r w:rsidRPr="00FF3A93">
              <w:rPr>
                <w:rFonts w:ascii="Leelawadee" w:hAnsi="Leelawadee" w:cs="Leelawadee"/>
                <w:sz w:val="20"/>
                <w:szCs w:val="20"/>
              </w:rPr>
              <w:t>epartment.</w:t>
            </w:r>
          </w:p>
          <w:p w14:paraId="008EC205" w14:textId="77777777" w:rsidR="000468A1" w:rsidRPr="00FF3A93" w:rsidRDefault="000468A1" w:rsidP="000468A1">
            <w:pPr>
              <w:spacing w:before="120" w:after="120"/>
              <w:rPr>
                <w:rFonts w:ascii="Leelawadee" w:hAnsi="Leelawadee" w:cs="Leelawadee"/>
                <w:b/>
                <w:sz w:val="20"/>
                <w:szCs w:val="20"/>
              </w:rPr>
            </w:pPr>
            <w:r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Ensure the safety of all </w:t>
            </w:r>
            <w:r w:rsidR="00DF2291" w:rsidRPr="00FF3A93">
              <w:rPr>
                <w:rFonts w:ascii="Leelawadee" w:hAnsi="Leelawadee" w:cs="Leelawadee"/>
                <w:b/>
                <w:sz w:val="20"/>
                <w:szCs w:val="20"/>
              </w:rPr>
              <w:t>young people</w:t>
            </w:r>
            <w:r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 in </w:t>
            </w:r>
            <w:r w:rsidR="00785895" w:rsidRPr="00FF3A93">
              <w:rPr>
                <w:rFonts w:ascii="Leelawadee" w:hAnsi="Leelawadee" w:cs="Leelawadee"/>
                <w:b/>
                <w:sz w:val="20"/>
                <w:szCs w:val="20"/>
              </w:rPr>
              <w:t>the church</w:t>
            </w:r>
            <w:r w:rsidRPr="00FF3A93">
              <w:rPr>
                <w:rFonts w:ascii="Leelawadee" w:hAnsi="Leelawadee" w:cs="Leelawadee"/>
                <w:b/>
                <w:sz w:val="20"/>
                <w:szCs w:val="20"/>
              </w:rPr>
              <w:t xml:space="preserve"> by:</w:t>
            </w:r>
          </w:p>
          <w:p w14:paraId="0BF07F36" w14:textId="77777777" w:rsidR="001338B1" w:rsidRPr="001D1D35" w:rsidRDefault="001338B1" w:rsidP="001338B1">
            <w:pPr>
              <w:ind w:left="720"/>
              <w:rPr>
                <w:rFonts w:ascii="Leelawadee" w:hAnsi="Leelawadee" w:cs="Leelawadee"/>
                <w:sz w:val="20"/>
                <w:szCs w:val="20"/>
              </w:rPr>
            </w:pP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Following the BUC </w:t>
            </w:r>
            <w:hyperlink r:id="rId7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Safeguarding Our Church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policy and procedures and </w:t>
            </w:r>
            <w:hyperlink r:id="rId8" w:history="1">
              <w:r w:rsidRPr="00214E86">
                <w:rPr>
                  <w:rStyle w:val="Hyperlink"/>
                  <w:rFonts w:ascii="Leelawadee" w:hAnsi="Leelawadee" w:cs="Leelawadee"/>
                  <w:sz w:val="20"/>
                  <w:szCs w:val="20"/>
                </w:rPr>
                <w:t>Code of Conduct</w:t>
              </w:r>
            </w:hyperlink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 (</w:t>
            </w:r>
            <w:r>
              <w:rPr>
                <w:rFonts w:ascii="Leelawadee" w:hAnsi="Leelawadee" w:cs="Leelawadee"/>
                <w:sz w:val="20"/>
                <w:szCs w:val="20"/>
              </w:rPr>
              <w:t xml:space="preserve">Appendix 2, 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>p.</w:t>
            </w:r>
            <w:r>
              <w:rPr>
                <w:rFonts w:ascii="Leelawadee" w:hAnsi="Leelawadee" w:cs="Leelawadee"/>
                <w:sz w:val="20"/>
                <w:szCs w:val="20"/>
              </w:rPr>
              <w:t>36</w:t>
            </w:r>
            <w:r w:rsidRPr="001D1D35">
              <w:rPr>
                <w:rFonts w:ascii="Leelawadee" w:hAnsi="Leelawadee" w:cs="Leelawadee"/>
                <w:sz w:val="20"/>
                <w:szCs w:val="20"/>
              </w:rPr>
              <w:t xml:space="preserve">) </w:t>
            </w:r>
          </w:p>
          <w:p w14:paraId="6BBD9790" w14:textId="77777777" w:rsidR="009C1B28" w:rsidRPr="00FF3A93" w:rsidRDefault="009C1B28" w:rsidP="00E145B6">
            <w:pPr>
              <w:spacing w:before="120" w:after="120"/>
              <w:rPr>
                <w:rFonts w:ascii="Leelawadee" w:hAnsi="Leelawadee" w:cs="Leelawadee"/>
                <w:sz w:val="20"/>
                <w:szCs w:val="20"/>
              </w:rPr>
            </w:pPr>
          </w:p>
          <w:p w14:paraId="636C689F" w14:textId="20B63463" w:rsidR="00EA467C" w:rsidRPr="002358A6" w:rsidRDefault="00EA467C" w:rsidP="002358A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2358A6">
              <w:rPr>
                <w:rFonts w:ascii="Leelawadee" w:hAnsi="Leelawadee" w:cs="Leelawadee"/>
                <w:sz w:val="20"/>
                <w:szCs w:val="20"/>
              </w:rPr>
              <w:t>Signed: _______________________________________</w:t>
            </w:r>
            <w:r w:rsidR="002358A6" w:rsidRPr="002358A6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2358A6">
              <w:rPr>
                <w:rFonts w:ascii="Leelawadee" w:hAnsi="Leelawadee" w:cs="Leelawadee"/>
                <w:sz w:val="20"/>
                <w:szCs w:val="20"/>
              </w:rPr>
              <w:t>________________           Date: ________</w:t>
            </w:r>
            <w:r w:rsidR="002358A6" w:rsidRPr="002358A6">
              <w:rPr>
                <w:rFonts w:ascii="Leelawadee" w:hAnsi="Leelawadee" w:cs="Leelawadee"/>
                <w:sz w:val="20"/>
                <w:szCs w:val="20"/>
              </w:rPr>
              <w:t>_____________</w:t>
            </w:r>
            <w:r w:rsidRPr="002358A6">
              <w:rPr>
                <w:rFonts w:ascii="Leelawadee" w:hAnsi="Leelawadee" w:cs="Leelawadee"/>
                <w:sz w:val="20"/>
                <w:szCs w:val="20"/>
              </w:rPr>
              <w:t>___________________</w:t>
            </w:r>
          </w:p>
          <w:p w14:paraId="15DD59F1" w14:textId="77777777" w:rsidR="00EA467C" w:rsidRDefault="00EA467C" w:rsidP="002358A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2358A6">
              <w:rPr>
                <w:rFonts w:ascii="Leelawadee" w:hAnsi="Leelawadee" w:cs="Leelawadee"/>
                <w:sz w:val="20"/>
                <w:szCs w:val="20"/>
              </w:rPr>
              <w:t>(Responsible Person or Minister)</w:t>
            </w:r>
          </w:p>
          <w:p w14:paraId="19C874DA" w14:textId="77777777" w:rsidR="002358A6" w:rsidRPr="002358A6" w:rsidRDefault="002358A6" w:rsidP="002358A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50F67899" w14:textId="559E0457" w:rsidR="000E1663" w:rsidRPr="000E1663" w:rsidRDefault="000E1663" w:rsidP="002358A6">
            <w:pPr>
              <w:pStyle w:val="NoSpacing"/>
            </w:pPr>
            <w:r w:rsidRPr="002358A6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FF3A93" w14:paraId="3DE55DF7" w14:textId="77777777" w:rsidTr="001F1239">
        <w:tc>
          <w:tcPr>
            <w:tcW w:w="10345" w:type="dxa"/>
            <w:gridSpan w:val="2"/>
          </w:tcPr>
          <w:p w14:paraId="5C3CEE2F" w14:textId="24B9C3B6" w:rsidR="005A562F" w:rsidRPr="000E1663" w:rsidRDefault="00563D00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0E1663">
              <w:rPr>
                <w:rFonts w:ascii="Leelawadee" w:hAnsi="Leelawadee" w:cs="Leelawadee"/>
                <w:sz w:val="16"/>
                <w:szCs w:val="16"/>
              </w:rPr>
              <w:t>To be completed by the Volunteer</w:t>
            </w:r>
            <w:r w:rsidR="002358A6">
              <w:rPr>
                <w:rFonts w:ascii="Leelawadee" w:hAnsi="Leelawadee" w:cs="Leelawadee"/>
                <w:sz w:val="16"/>
                <w:szCs w:val="16"/>
              </w:rPr>
              <w:t xml:space="preserve">:  </w:t>
            </w:r>
            <w:r w:rsidR="001338B1" w:rsidRPr="000E1663">
              <w:rPr>
                <w:rFonts w:ascii="Leelawadee" w:hAnsi="Leelawadee" w:cs="Leelawadee"/>
                <w:sz w:val="16"/>
                <w:szCs w:val="16"/>
              </w:rPr>
              <w:t>I understand the nature of the work I am to do with the children/young people who attend this church programme and agree to Criminal Records checks where requested.  I have read ‘Safeguarding Our Church’ policy and procedures and I understand that it is my duty to protect the children/young people with whom I come into contact.  I know what action to take if abuse is disclosed or discovered.</w:t>
            </w:r>
          </w:p>
          <w:p w14:paraId="5D91068B" w14:textId="3BEE4B4C" w:rsidR="000E1663" w:rsidRPr="002358A6" w:rsidRDefault="00EA467C" w:rsidP="002358A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  <w:r w:rsidRPr="002358A6">
              <w:rPr>
                <w:rFonts w:ascii="Leelawadee" w:hAnsi="Leelawadee" w:cs="Leelawadee"/>
                <w:sz w:val="20"/>
                <w:szCs w:val="20"/>
              </w:rPr>
              <w:t>Signed: _______________________________________</w:t>
            </w:r>
            <w:r w:rsidR="002358A6" w:rsidRPr="002358A6">
              <w:rPr>
                <w:rFonts w:ascii="Leelawadee" w:hAnsi="Leelawadee" w:cs="Leelawadee"/>
                <w:sz w:val="20"/>
                <w:szCs w:val="20"/>
              </w:rPr>
              <w:t>_____</w:t>
            </w:r>
            <w:r w:rsidRPr="002358A6">
              <w:rPr>
                <w:rFonts w:ascii="Leelawadee" w:hAnsi="Leelawadee" w:cs="Leelawadee"/>
                <w:sz w:val="20"/>
                <w:szCs w:val="20"/>
              </w:rPr>
              <w:t xml:space="preserve">________________            </w:t>
            </w:r>
            <w:r w:rsidR="000D3724" w:rsidRPr="002358A6">
              <w:rPr>
                <w:rFonts w:ascii="Leelawadee" w:hAnsi="Leelawadee" w:cs="Leelawadee"/>
                <w:sz w:val="20"/>
                <w:szCs w:val="20"/>
              </w:rPr>
              <w:t>Date: _________</w:t>
            </w:r>
            <w:r w:rsidRPr="002358A6">
              <w:rPr>
                <w:rFonts w:ascii="Leelawadee" w:hAnsi="Leelawadee" w:cs="Leelawadee"/>
                <w:sz w:val="20"/>
                <w:szCs w:val="20"/>
              </w:rPr>
              <w:t>_</w:t>
            </w:r>
            <w:r w:rsidR="002358A6" w:rsidRPr="002358A6">
              <w:rPr>
                <w:rFonts w:ascii="Leelawadee" w:hAnsi="Leelawadee" w:cs="Leelawadee"/>
                <w:sz w:val="20"/>
                <w:szCs w:val="20"/>
              </w:rPr>
              <w:t>_____________</w:t>
            </w:r>
            <w:r w:rsidRPr="002358A6">
              <w:rPr>
                <w:rFonts w:ascii="Leelawadee" w:hAnsi="Leelawadee" w:cs="Leelawadee"/>
                <w:sz w:val="20"/>
                <w:szCs w:val="20"/>
              </w:rPr>
              <w:t>________________</w:t>
            </w:r>
            <w:r w:rsidR="000E1663" w:rsidRPr="002358A6">
              <w:rPr>
                <w:rFonts w:ascii="Leelawadee" w:hAnsi="Leelawadee" w:cs="Leelawadee"/>
                <w:sz w:val="20"/>
                <w:szCs w:val="20"/>
              </w:rPr>
              <w:t xml:space="preserve"> </w:t>
            </w:r>
          </w:p>
          <w:p w14:paraId="339D5964" w14:textId="77777777" w:rsidR="002358A6" w:rsidRDefault="002358A6" w:rsidP="002358A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2C4298AB" w14:textId="77777777" w:rsidR="002358A6" w:rsidRDefault="002358A6" w:rsidP="002358A6">
            <w:pPr>
              <w:pStyle w:val="NoSpacing"/>
              <w:rPr>
                <w:rFonts w:ascii="Leelawadee" w:hAnsi="Leelawadee" w:cs="Leelawadee"/>
                <w:sz w:val="20"/>
                <w:szCs w:val="20"/>
              </w:rPr>
            </w:pPr>
          </w:p>
          <w:p w14:paraId="5FB1AA76" w14:textId="367B1E35" w:rsidR="005A562F" w:rsidRPr="00FF3A93" w:rsidRDefault="000E1663" w:rsidP="002358A6">
            <w:pPr>
              <w:pStyle w:val="NoSpacing"/>
            </w:pPr>
            <w:r w:rsidRPr="002358A6">
              <w:rPr>
                <w:rFonts w:ascii="Leelawadee" w:hAnsi="Leelawadee" w:cs="Leelawadee"/>
                <w:sz w:val="20"/>
                <w:szCs w:val="20"/>
              </w:rPr>
              <w:t>Print Name:</w:t>
            </w:r>
          </w:p>
        </w:tc>
      </w:tr>
      <w:tr w:rsidR="00EA467C" w:rsidRPr="00FF3A93" w14:paraId="31BF23E4" w14:textId="77777777" w:rsidTr="001F1239">
        <w:tc>
          <w:tcPr>
            <w:tcW w:w="10345" w:type="dxa"/>
            <w:gridSpan w:val="2"/>
          </w:tcPr>
          <w:p w14:paraId="23529231" w14:textId="77777777" w:rsidR="00EA467C" w:rsidRPr="000E1663" w:rsidRDefault="00EA467C" w:rsidP="00E145B6">
            <w:pPr>
              <w:spacing w:before="120" w:after="120"/>
              <w:rPr>
                <w:rFonts w:ascii="Leelawadee" w:hAnsi="Leelawadee" w:cs="Leelawadee"/>
                <w:sz w:val="16"/>
                <w:szCs w:val="16"/>
              </w:rPr>
            </w:pPr>
            <w:r w:rsidRPr="000E1663">
              <w:rPr>
                <w:rFonts w:ascii="Leelawadee" w:hAnsi="Leelawadee" w:cs="Leelawadee"/>
                <w:sz w:val="16"/>
                <w:szCs w:val="16"/>
              </w:rPr>
              <w:t xml:space="preserve">Note:  These guidelines should be reviewed </w:t>
            </w:r>
            <w:r w:rsidR="00563D00" w:rsidRPr="000E1663">
              <w:rPr>
                <w:rFonts w:ascii="Leelawadee" w:hAnsi="Leelawadee" w:cs="Leelawadee"/>
                <w:sz w:val="16"/>
                <w:szCs w:val="16"/>
              </w:rPr>
              <w:t>bi</w:t>
            </w:r>
            <w:r w:rsidRPr="000E1663">
              <w:rPr>
                <w:rFonts w:ascii="Leelawadee" w:hAnsi="Leelawadee" w:cs="Leelawadee"/>
                <w:sz w:val="16"/>
                <w:szCs w:val="16"/>
              </w:rPr>
              <w:t>annually (at the time of church officer’s election).  If the job changes substantially a new form should be completed.  Copies should be retained by the Individual and the Responsible Person.</w:t>
            </w:r>
          </w:p>
        </w:tc>
      </w:tr>
    </w:tbl>
    <w:p w14:paraId="0CD09D40" w14:textId="77777777" w:rsidR="005D4F15" w:rsidRPr="00FF3A93" w:rsidRDefault="005D4F15">
      <w:pPr>
        <w:rPr>
          <w:rFonts w:ascii="Leelawadee" w:hAnsi="Leelawadee" w:cs="Leelawadee"/>
        </w:rPr>
      </w:pPr>
    </w:p>
    <w:sectPr w:rsidR="005D4F15" w:rsidRPr="00FF3A93" w:rsidSect="001F12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4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F9D7F2" w14:textId="77777777" w:rsidR="00AD551A" w:rsidRDefault="00AD551A" w:rsidP="005A562F">
      <w:r>
        <w:separator/>
      </w:r>
    </w:p>
  </w:endnote>
  <w:endnote w:type="continuationSeparator" w:id="0">
    <w:p w14:paraId="623CE0E8" w14:textId="77777777" w:rsidR="00AD551A" w:rsidRDefault="00AD551A" w:rsidP="005A5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57E080" w14:textId="77777777" w:rsidR="001338B1" w:rsidRDefault="001338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9969C" w14:textId="77777777" w:rsidR="001338B1" w:rsidRPr="003E7B24" w:rsidRDefault="001338B1" w:rsidP="001338B1">
    <w:pPr>
      <w:pStyle w:val="Footer"/>
      <w:spacing w:after="120"/>
      <w:rPr>
        <w:rFonts w:ascii="Arial Narrow" w:hAnsi="Arial Narrow"/>
      </w:rPr>
    </w:pPr>
    <w:bookmarkStart w:id="0" w:name="_Hlk166646893"/>
    <w:r>
      <w:rPr>
        <w:rFonts w:ascii="Arial Narrow" w:hAnsi="Arial Narrow"/>
        <w:b/>
      </w:rPr>
      <w:t>Disclosure Clerk</w:t>
    </w:r>
    <w:r w:rsidRPr="004376D5">
      <w:rPr>
        <w:rFonts w:ascii="Arial Narrow" w:hAnsi="Arial Narrow"/>
        <w:b/>
      </w:rPr>
      <w:t xml:space="preserve"> to complete</w:t>
    </w:r>
    <w:r>
      <w:rPr>
        <w:rFonts w:ascii="Arial Narrow" w:hAnsi="Arial Narrow"/>
        <w:b/>
      </w:rPr>
      <w:t xml:space="preserve"> this section</w:t>
    </w:r>
    <w:r w:rsidRPr="004376D5">
      <w:rPr>
        <w:rFonts w:ascii="Arial Narrow" w:hAnsi="Arial Narrow"/>
        <w:b/>
      </w:rPr>
      <w:t>:</w:t>
    </w:r>
    <w:r>
      <w:rPr>
        <w:rFonts w:ascii="Arial Narrow" w:hAnsi="Arial Narrow"/>
        <w:b/>
      </w:rPr>
      <w:t xml:space="preserve"> </w:t>
    </w:r>
    <w:r w:rsidRPr="003E7B24">
      <w:rPr>
        <w:rFonts w:ascii="Arial Narrow" w:hAnsi="Arial Narrow"/>
      </w:rPr>
      <w:t xml:space="preserve">        </w:t>
    </w:r>
    <w:r>
      <w:rPr>
        <w:rFonts w:ascii="Arial Narrow" w:hAnsi="Arial Narrow"/>
      </w:rPr>
      <w:t xml:space="preserve">      </w:t>
    </w:r>
    <w:r w:rsidRPr="003E7B24">
      <w:rPr>
        <w:rFonts w:ascii="Arial Narrow" w:hAnsi="Arial Narrow"/>
      </w:rPr>
      <w:t xml:space="preserve">  </w:t>
    </w:r>
    <w:r>
      <w:rPr>
        <w:rFonts w:ascii="Arial Narrow" w:hAnsi="Arial Narrow"/>
      </w:rPr>
      <w:t xml:space="preserve"> Date Criminal Records check Applied for:</w:t>
    </w:r>
    <w:r w:rsidRPr="003E7B24">
      <w:rPr>
        <w:rFonts w:ascii="Arial Narrow" w:hAnsi="Arial Narrow"/>
      </w:rPr>
      <w:tab/>
      <w:t xml:space="preserve">      </w:t>
    </w:r>
  </w:p>
  <w:p w14:paraId="5A73E252" w14:textId="77777777" w:rsidR="001338B1" w:rsidRPr="006134CB" w:rsidRDefault="001338B1" w:rsidP="001338B1">
    <w:pPr>
      <w:pStyle w:val="Footer"/>
      <w:spacing w:after="120"/>
      <w:rPr>
        <w:rFonts w:ascii="Arial Narrow" w:hAnsi="Arial Narrow"/>
      </w:rPr>
    </w:pPr>
    <w:r>
      <w:rPr>
        <w:rFonts w:ascii="Arial Narrow" w:hAnsi="Arial Narrow"/>
      </w:rPr>
      <w:t xml:space="preserve">Criminal Records Check </w:t>
    </w:r>
    <w:r w:rsidRPr="003E7B24">
      <w:rPr>
        <w:rFonts w:ascii="Arial Narrow" w:hAnsi="Arial Narrow"/>
      </w:rPr>
      <w:t>No:</w:t>
    </w:r>
    <w:r w:rsidRPr="003E7B24">
      <w:rPr>
        <w:rFonts w:ascii="Arial Narrow" w:hAnsi="Arial Narrow"/>
      </w:rPr>
      <w:tab/>
    </w:r>
    <w:r>
      <w:rPr>
        <w:rFonts w:ascii="Arial Narrow" w:hAnsi="Arial Narrow"/>
      </w:rPr>
      <w:t xml:space="preserve">                </w:t>
    </w:r>
    <w:r w:rsidRPr="003E7B24">
      <w:rPr>
        <w:rFonts w:ascii="Arial Narrow" w:hAnsi="Arial Narrow"/>
      </w:rPr>
      <w:t xml:space="preserve"> </w:t>
    </w:r>
    <w:r>
      <w:rPr>
        <w:rFonts w:ascii="Arial Narrow" w:hAnsi="Arial Narrow"/>
      </w:rPr>
      <w:t xml:space="preserve">                     </w:t>
    </w:r>
    <w:r w:rsidRPr="003E7B24">
      <w:rPr>
        <w:rFonts w:ascii="Arial Narrow" w:hAnsi="Arial Narrow"/>
      </w:rPr>
      <w:t xml:space="preserve">Date received: </w:t>
    </w:r>
  </w:p>
  <w:bookmarkEnd w:id="0"/>
  <w:p w14:paraId="5DA00BF0" w14:textId="77777777" w:rsidR="005A562F" w:rsidRPr="001338B1" w:rsidRDefault="005A562F" w:rsidP="001338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88740" w14:textId="77777777" w:rsidR="001338B1" w:rsidRDefault="001338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8B5843" w14:textId="77777777" w:rsidR="00AD551A" w:rsidRDefault="00AD551A" w:rsidP="005A562F">
      <w:r>
        <w:separator/>
      </w:r>
    </w:p>
  </w:footnote>
  <w:footnote w:type="continuationSeparator" w:id="0">
    <w:p w14:paraId="327E3460" w14:textId="77777777" w:rsidR="00AD551A" w:rsidRDefault="00AD551A" w:rsidP="005A56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36C1EB" w14:textId="77777777" w:rsidR="001338B1" w:rsidRDefault="001338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F857D9" w14:textId="77777777" w:rsidR="001338B1" w:rsidRDefault="001338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321B76" w14:textId="77777777" w:rsidR="001338B1" w:rsidRDefault="001338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8A3E39"/>
    <w:multiLevelType w:val="hybridMultilevel"/>
    <w:tmpl w:val="C95A33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8A719A"/>
    <w:multiLevelType w:val="hybridMultilevel"/>
    <w:tmpl w:val="D76613B2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156E2D"/>
    <w:multiLevelType w:val="hybridMultilevel"/>
    <w:tmpl w:val="7D3E53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D44BE"/>
    <w:multiLevelType w:val="hybridMultilevel"/>
    <w:tmpl w:val="BDA635EA"/>
    <w:lvl w:ilvl="0" w:tplc="FFFFFFFF">
      <w:start w:val="1"/>
      <w:numFmt w:val="bullet"/>
      <w:lvlText w:val=""/>
      <w:lvlJc w:val="left"/>
      <w:pPr>
        <w:tabs>
          <w:tab w:val="num" w:pos="1083"/>
        </w:tabs>
        <w:ind w:left="1083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3"/>
        </w:tabs>
        <w:ind w:left="1803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3"/>
        </w:tabs>
        <w:ind w:left="324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3"/>
        </w:tabs>
        <w:ind w:left="3963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3"/>
        </w:tabs>
        <w:ind w:left="540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3"/>
        </w:tabs>
        <w:ind w:left="6123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3"/>
        </w:tabs>
        <w:ind w:left="6843" w:hanging="360"/>
      </w:pPr>
      <w:rPr>
        <w:rFonts w:ascii="Wingdings" w:hAnsi="Wingdings" w:hint="default"/>
      </w:rPr>
    </w:lvl>
  </w:abstractNum>
  <w:abstractNum w:abstractNumId="4" w15:restartNumberingAfterBreak="0">
    <w:nsid w:val="53BA5952"/>
    <w:multiLevelType w:val="hybridMultilevel"/>
    <w:tmpl w:val="B0C889D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5F6A50"/>
    <w:multiLevelType w:val="hybridMultilevel"/>
    <w:tmpl w:val="82CEAD3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00A89"/>
    <w:multiLevelType w:val="hybridMultilevel"/>
    <w:tmpl w:val="A756F7B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4831682">
    <w:abstractNumId w:val="0"/>
  </w:num>
  <w:num w:numId="2" w16cid:durableId="1788155934">
    <w:abstractNumId w:val="6"/>
  </w:num>
  <w:num w:numId="3" w16cid:durableId="2071230215">
    <w:abstractNumId w:val="3"/>
  </w:num>
  <w:num w:numId="4" w16cid:durableId="1903979309">
    <w:abstractNumId w:val="2"/>
  </w:num>
  <w:num w:numId="5" w16cid:durableId="626356051">
    <w:abstractNumId w:val="1"/>
  </w:num>
  <w:num w:numId="6" w16cid:durableId="1053576132">
    <w:abstractNumId w:val="4"/>
  </w:num>
  <w:num w:numId="7" w16cid:durableId="1778140082">
    <w:abstractNumId w:val="5"/>
  </w:num>
  <w:num w:numId="8" w16cid:durableId="2139567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c3NDcxNrO0MDFT0lEKTi0uzszPAykwrAUAicdAhywAAAA="/>
  </w:docVars>
  <w:rsids>
    <w:rsidRoot w:val="00EA467C"/>
    <w:rsid w:val="000468A1"/>
    <w:rsid w:val="000D3724"/>
    <w:rsid w:val="000E1663"/>
    <w:rsid w:val="001338B1"/>
    <w:rsid w:val="0017154D"/>
    <w:rsid w:val="001E06ED"/>
    <w:rsid w:val="001F0BCD"/>
    <w:rsid w:val="001F1239"/>
    <w:rsid w:val="001F2D7A"/>
    <w:rsid w:val="00202C83"/>
    <w:rsid w:val="002358A6"/>
    <w:rsid w:val="003B3BFA"/>
    <w:rsid w:val="00440397"/>
    <w:rsid w:val="00452B11"/>
    <w:rsid w:val="004D32B1"/>
    <w:rsid w:val="00502D16"/>
    <w:rsid w:val="005037EB"/>
    <w:rsid w:val="00563D00"/>
    <w:rsid w:val="005A562F"/>
    <w:rsid w:val="005B254C"/>
    <w:rsid w:val="005B4CED"/>
    <w:rsid w:val="005D4F15"/>
    <w:rsid w:val="00643312"/>
    <w:rsid w:val="006D425F"/>
    <w:rsid w:val="00775A00"/>
    <w:rsid w:val="00785895"/>
    <w:rsid w:val="007A7B3F"/>
    <w:rsid w:val="007C71DC"/>
    <w:rsid w:val="007D2936"/>
    <w:rsid w:val="008251DD"/>
    <w:rsid w:val="008C4B83"/>
    <w:rsid w:val="009C1B28"/>
    <w:rsid w:val="00A4215E"/>
    <w:rsid w:val="00A739EE"/>
    <w:rsid w:val="00A855AB"/>
    <w:rsid w:val="00AD551A"/>
    <w:rsid w:val="00AD786B"/>
    <w:rsid w:val="00B1521D"/>
    <w:rsid w:val="00C574FD"/>
    <w:rsid w:val="00CE0C49"/>
    <w:rsid w:val="00DB76EB"/>
    <w:rsid w:val="00DF2291"/>
    <w:rsid w:val="00E274DE"/>
    <w:rsid w:val="00EA467C"/>
    <w:rsid w:val="00F3503B"/>
    <w:rsid w:val="00F938E8"/>
    <w:rsid w:val="00FF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FE285"/>
  <w15:docId w15:val="{C1CC5ABA-4B28-4D7C-B42C-4480157E0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562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56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62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A56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62F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338B1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358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30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3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entist.uk/fileadmin/adventist.uk/departments_buc/Family_Ministries/Safeguarding/2024_Policy_Sections/12_-_Appendix_2_-_Code_of_Conduct.pdf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adventist.uk/departments/family-ministries/safeguardin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ma</dc:creator>
  <cp:lastModifiedBy>Kathleen Hanson</cp:lastModifiedBy>
  <cp:revision>8</cp:revision>
  <cp:lastPrinted>2014-04-13T15:14:00Z</cp:lastPrinted>
  <dcterms:created xsi:type="dcterms:W3CDTF">2022-03-01T05:56:00Z</dcterms:created>
  <dcterms:modified xsi:type="dcterms:W3CDTF">2024-05-21T10:29:00Z</dcterms:modified>
</cp:coreProperties>
</file>